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-SQL (Transact-SQL)</w:t>
      </w:r>
      <w:r>
        <w:t xml:space="preserve"> </w:t>
      </w:r>
      <w:r>
        <w:t xml:space="preserve">is an extension of the SQL language used primarily within Microsoft SQL Server.</w:t>
      </w:r>
      <w:r>
        <w:t xml:space="preserve"> </w:t>
      </w:r>
      <w:hyperlink r:id="rId20">
        <w:r>
          <w:rPr>
            <w:rStyle w:val="Hyperlink"/>
          </w:rPr>
          <w:t xml:space="preserve">It adds features such as transaction control, exception handling, row processing, and declared variables to SQ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-SQL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-SQL Tutorial on Tutorialspoint</w:t>
        </w:r>
      </w:hyperlink>
      <w:r>
        <w:t xml:space="preserve">: This comprehensive tutorial covers fundamental T-SQL concepts, including data types, table creation, queries, stored procedures, and mor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icrosoft’s T-SQL Video Series</w:t>
        </w:r>
      </w:hyperlink>
      <w:r>
        <w:t xml:space="preserve">: In this video series, you’ll learn the basics of Transact-SQL, including adding, editing, deleting, and querying data in a relational databas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rogramming Databases with T-SQL for Beginners</w:t>
        </w:r>
      </w:hyperlink>
      <w:r>
        <w:t xml:space="preserve">: Follow along with Marisa Mathews and Buck Woody as they create a database from start to finish using SQL Server.</w:t>
      </w:r>
      <w:r>
        <w:t xml:space="preserve"> </w:t>
      </w:r>
      <w:hyperlink r:id="rId20">
        <w:r>
          <w:rPr>
            <w:rStyle w:val="Hyperlink"/>
          </w:rPr>
          <w:t xml:space="preserve">Learn about T-SQL in a practical context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SQL.info</w:t>
        </w:r>
      </w:hyperlink>
      <w:r>
        <w:t xml:space="preserve">: This website offers tutorials dedicated to T-SQL, covering various areas such as select, insert, update, delete, procedures, functions, triggers, and view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 Started Querying with Transact-SQL</w:t>
        </w:r>
      </w:hyperlink>
      <w:r>
        <w:t xml:space="preserve">: Explore modules that introduce relational databases, SQL language, and T-SQL.</w:t>
      </w:r>
      <w:r>
        <w:t xml:space="preserve"> </w:t>
      </w:r>
      <w:hyperlink r:id="rId20">
        <w:r>
          <w:rPr>
            <w:rStyle w:val="Hyperlink"/>
          </w:rPr>
          <w:t xml:space="preserve">Learn about sorting, filtering, joining tables, and more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📚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earn.microsoft.com/en-us/shows/programming-databases-with-t-sql-for-beginners/" TargetMode="External" /><Relationship Type="http://schemas.openxmlformats.org/officeDocument/2006/relationships/hyperlink" Id="rId22" Target="https://learn.microsoft.com/en-us/sql/t-sql/videos-transact-sql?view=sql-server-ver16" TargetMode="External" /><Relationship Type="http://schemas.openxmlformats.org/officeDocument/2006/relationships/hyperlink" Id="rId25" Target="https://learn.microsoft.com/en-us/training/paths/get-started-querying-with-transact-sql/" TargetMode="External" /><Relationship Type="http://schemas.openxmlformats.org/officeDocument/2006/relationships/hyperlink" Id="rId20" Target="https://www.techtarget.com/searchdatamanagement/definition/T-SQL" TargetMode="External" /><Relationship Type="http://schemas.openxmlformats.org/officeDocument/2006/relationships/hyperlink" Id="rId24" Target="https://www.tsql.info/" TargetMode="External" /><Relationship Type="http://schemas.openxmlformats.org/officeDocument/2006/relationships/hyperlink" Id="rId21" Target="https://www.tutorialspoint.com/t_sql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arn.microsoft.com/en-us/shows/programming-databases-with-t-sql-for-beginners/" TargetMode="External" /><Relationship Type="http://schemas.openxmlformats.org/officeDocument/2006/relationships/hyperlink" Id="rId22" Target="https://learn.microsoft.com/en-us/sql/t-sql/videos-transact-sql?view=sql-server-ver16" TargetMode="External" /><Relationship Type="http://schemas.openxmlformats.org/officeDocument/2006/relationships/hyperlink" Id="rId25" Target="https://learn.microsoft.com/en-us/training/paths/get-started-querying-with-transact-sql/" TargetMode="External" /><Relationship Type="http://schemas.openxmlformats.org/officeDocument/2006/relationships/hyperlink" Id="rId20" Target="https://www.techtarget.com/searchdatamanagement/definition/T-SQL" TargetMode="External" /><Relationship Type="http://schemas.openxmlformats.org/officeDocument/2006/relationships/hyperlink" Id="rId24" Target="https://www.tsql.info/" TargetMode="External" /><Relationship Type="http://schemas.openxmlformats.org/officeDocument/2006/relationships/hyperlink" Id="rId21" Target="https://www.tutorialspoint.com/t_sql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4Z</dcterms:created>
  <dcterms:modified xsi:type="dcterms:W3CDTF">2024-03-27T0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